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1016F" w14:textId="4E6AE04E" w:rsidR="007D43ED" w:rsidRPr="007D43ED" w:rsidRDefault="007D43ED" w:rsidP="007D43ED">
      <w:pPr>
        <w:pStyle w:val="Caption"/>
        <w:keepNext/>
        <w:rPr>
          <w:i w:val="0"/>
          <w:color w:val="00B0F0"/>
          <w:sz w:val="24"/>
          <w:szCs w:val="24"/>
        </w:rPr>
      </w:pPr>
      <w:r w:rsidRPr="007D43ED">
        <w:rPr>
          <w:i w:val="0"/>
          <w:color w:val="00B0F0"/>
          <w:sz w:val="24"/>
          <w:szCs w:val="24"/>
        </w:rPr>
        <w:t xml:space="preserve">S3 Table. </w:t>
      </w:r>
      <w:r w:rsidR="00CA1747" w:rsidRPr="007D43ED">
        <w:rPr>
          <w:i w:val="0"/>
          <w:color w:val="00B0F0"/>
          <w:sz w:val="24"/>
          <w:szCs w:val="24"/>
        </w:rPr>
        <w:t>M</w:t>
      </w:r>
      <w:r w:rsidRPr="007D43ED">
        <w:rPr>
          <w:i w:val="0"/>
          <w:color w:val="00B0F0"/>
          <w:sz w:val="24"/>
          <w:szCs w:val="24"/>
        </w:rPr>
        <w:t>ean</w:t>
      </w:r>
      <w:r w:rsidR="00CA1747">
        <w:rPr>
          <w:i w:val="0"/>
          <w:color w:val="00B0F0"/>
          <w:sz w:val="24"/>
          <w:szCs w:val="24"/>
        </w:rPr>
        <w:t xml:space="preserve"> (g</w:t>
      </w:r>
      <w:r w:rsidR="00CA1747" w:rsidRPr="007D43ED">
        <w:rPr>
          <w:i w:val="0"/>
          <w:color w:val="00B0F0"/>
          <w:sz w:val="24"/>
          <w:szCs w:val="24"/>
        </w:rPr>
        <w:t>eometric</w:t>
      </w:r>
      <w:r w:rsidR="00CA1747">
        <w:rPr>
          <w:i w:val="0"/>
          <w:color w:val="00B0F0"/>
          <w:sz w:val="24"/>
          <w:szCs w:val="24"/>
        </w:rPr>
        <w:t>)</w:t>
      </w:r>
      <w:r w:rsidRPr="007D43ED">
        <w:rPr>
          <w:i w:val="0"/>
          <w:color w:val="00B0F0"/>
          <w:sz w:val="24"/>
          <w:szCs w:val="24"/>
        </w:rPr>
        <w:t xml:space="preserve"> </w:t>
      </w:r>
      <w:r w:rsidR="00146532">
        <w:rPr>
          <w:i w:val="0"/>
          <w:color w:val="00B0F0"/>
          <w:sz w:val="24"/>
          <w:szCs w:val="24"/>
        </w:rPr>
        <w:t xml:space="preserve">number </w:t>
      </w:r>
      <w:r w:rsidRPr="007D43ED">
        <w:rPr>
          <w:i w:val="0"/>
          <w:color w:val="00B0F0"/>
          <w:sz w:val="24"/>
          <w:szCs w:val="24"/>
        </w:rPr>
        <w:t>of holes by zone</w:t>
      </w:r>
      <w:r w:rsidR="000B5CF4">
        <w:rPr>
          <w:i w:val="0"/>
          <w:color w:val="00B0F0"/>
          <w:sz w:val="24"/>
          <w:szCs w:val="24"/>
        </w:rPr>
        <w:t xml:space="preserve"> (location)</w:t>
      </w:r>
      <w:r w:rsidRPr="007D43ED">
        <w:rPr>
          <w:i w:val="0"/>
          <w:color w:val="00B0F0"/>
          <w:sz w:val="24"/>
          <w:szCs w:val="24"/>
        </w:rPr>
        <w:t xml:space="preserve"> and by size</w:t>
      </w:r>
    </w:p>
    <w:bookmarkStart w:id="0" w:name="_MON_1710019334"/>
    <w:bookmarkEnd w:id="0"/>
    <w:p w14:paraId="2F30BECA" w14:textId="77777777" w:rsidR="00A30AFE" w:rsidRDefault="009222E9" w:rsidP="00987037">
      <w:pPr>
        <w:ind w:left="-1134"/>
      </w:pPr>
      <w:r>
        <w:object w:dxaOrig="20559" w:dyaOrig="5095" w14:anchorId="2B0777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11pt;height:223pt" o:ole="">
            <v:imagedata r:id="rId5" o:title=""/>
          </v:shape>
          <o:OLEObject Type="Embed" ProgID="Excel.Sheet.12" ShapeID="_x0000_i1025" DrawAspect="Content" ObjectID="_1722262827" r:id="rId6"/>
        </w:object>
      </w:r>
    </w:p>
    <w:p w14:paraId="7C141F73" w14:textId="77777777" w:rsidR="00414CD1" w:rsidRDefault="001B47E2" w:rsidP="00987037">
      <w:pPr>
        <w:ind w:left="-1134"/>
      </w:pPr>
      <w:r>
        <w:t xml:space="preserve">NB: </w:t>
      </w:r>
      <w:r w:rsidR="00E439E5">
        <w:t>Standard LLIN (</w:t>
      </w:r>
      <w:proofErr w:type="spellStart"/>
      <w:r w:rsidR="00E439E5">
        <w:t>Olyset</w:t>
      </w:r>
      <w:proofErr w:type="spellEnd"/>
      <w:r w:rsidR="00E439E5">
        <w:t xml:space="preserve"> Net), PBO LLIN (</w:t>
      </w:r>
      <w:proofErr w:type="spellStart"/>
      <w:r w:rsidR="0009288F">
        <w:t>Olyset</w:t>
      </w:r>
      <w:proofErr w:type="spellEnd"/>
      <w:r w:rsidR="0009288F">
        <w:t xml:space="preserve"> Plus</w:t>
      </w:r>
      <w:r w:rsidR="00E439E5">
        <w:t>)</w:t>
      </w:r>
    </w:p>
    <w:sectPr w:rsidR="00414CD1" w:rsidSect="007952C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7MwNTQxsjC0NDBS0lEKTi0uzszPAykwqgUAsXUgeiwAAAA="/>
  </w:docVars>
  <w:rsids>
    <w:rsidRoot w:val="007952CB"/>
    <w:rsid w:val="0009288F"/>
    <w:rsid w:val="000B5CF4"/>
    <w:rsid w:val="000D11C0"/>
    <w:rsid w:val="00146532"/>
    <w:rsid w:val="001B47E2"/>
    <w:rsid w:val="001C3ADA"/>
    <w:rsid w:val="001E6BC8"/>
    <w:rsid w:val="00381637"/>
    <w:rsid w:val="003C5988"/>
    <w:rsid w:val="00414CD1"/>
    <w:rsid w:val="004B1394"/>
    <w:rsid w:val="00580ED2"/>
    <w:rsid w:val="005A23D6"/>
    <w:rsid w:val="005D158D"/>
    <w:rsid w:val="007952CB"/>
    <w:rsid w:val="007D43ED"/>
    <w:rsid w:val="00863DBC"/>
    <w:rsid w:val="009222E9"/>
    <w:rsid w:val="0095467A"/>
    <w:rsid w:val="00987037"/>
    <w:rsid w:val="00A30AFE"/>
    <w:rsid w:val="00AA0848"/>
    <w:rsid w:val="00B547E0"/>
    <w:rsid w:val="00BA626A"/>
    <w:rsid w:val="00CA1747"/>
    <w:rsid w:val="00D17590"/>
    <w:rsid w:val="00D23B7C"/>
    <w:rsid w:val="00D81C74"/>
    <w:rsid w:val="00E439E5"/>
    <w:rsid w:val="00EB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03DF8"/>
  <w15:chartTrackingRefBased/>
  <w15:docId w15:val="{CCB9B6E6-A1C8-4F36-929A-ADA03C696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rsid w:val="007D43E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package" Target="embeddings/Microsoft_Excel_Worksheet.xls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BD060-0F3A-44B6-B34D-CE71A60F5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ud Lukole</dc:creator>
  <cp:keywords/>
  <dc:description/>
  <cp:lastModifiedBy>Natacha Protopopoff</cp:lastModifiedBy>
  <cp:revision>7</cp:revision>
  <dcterms:created xsi:type="dcterms:W3CDTF">2022-02-18T20:55:00Z</dcterms:created>
  <dcterms:modified xsi:type="dcterms:W3CDTF">2022-08-17T14:33:00Z</dcterms:modified>
</cp:coreProperties>
</file>